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er for Research in Social Sciences (CRSS)</w:t>
      </w:r>
      <w:r>
        <w:br/>
      </w:r>
      <w:r>
        <w:t xml:space="preserve">University of Abidjan Cocody (UCA)</w:t>
      </w:r>
      <w:r>
        <w:br/>
      </w:r>
      <w:r>
        <w:t xml:space="preserve">Abidjan, Ivory Coast</w:t>
      </w:r>
    </w:p>
    <w:bookmarkStart w:id="20" w:name="Xc052be44d59baf651bcf4fa48932cb418e802ce"/>
    <w:p>
      <w:pPr>
        <w:pStyle w:val="Heading2"/>
      </w:pPr>
      <w:r>
        <w:t xml:space="preserve">Subject: Application for Academic Researcher Internship Position</w:t>
      </w:r>
    </w:p>
    <w:p>
      <w:pPr>
        <w:pStyle w:val="FirstParagraph"/>
      </w:pPr>
      <w:r>
        <w:t xml:space="preserve">Dear Hiring Committee,</w:t>
      </w:r>
    </w:p>
    <w:p>
      <w:pPr>
        <w:pStyle w:val="BodyText"/>
      </w:pPr>
      <w:r>
        <w:t xml:space="preserve">I am writing to express my enthusiastic interest in the Academic Researcher Internship position at the Center for Research in Social Sciences (CRSS) at the University of Abidjan Cocody (UCA), as advertised on your institution's career portal. As a final-year Master’s candidate in Development Economics with specialized coursework in Sub-Saharan African socio-economic systems and sustainable agricultural value chains, I have long admired CRSS’s pioneering work addressing post-conflict development challenges and rural transformation initiatives across the</w:t>
      </w:r>
      <w:r>
        <w:t xml:space="preserve"> </w:t>
      </w:r>
      <w:r>
        <w:rPr>
          <w:bCs/>
          <w:b/>
        </w:rPr>
        <w:t xml:space="preserve">Ivory Coast Abidjan</w:t>
      </w:r>
      <w:r>
        <w:t xml:space="preserve"> </w:t>
      </w:r>
      <w:r>
        <w:t xml:space="preserve">region. My academic trajectory has been meticulously aligned with the research priorities of your esteemed institution, making this internship an essential next step in my journey toward becoming a globally engaged scholar committed to impactful research in West Africa.</w:t>
      </w:r>
    </w:p>
    <w:p>
      <w:pPr>
        <w:pStyle w:val="BodyText"/>
      </w:pPr>
      <w:r>
        <w:t xml:space="preserve">My undergraduate and graduate studies at the University of Ghana have equipped me with rigorous quantitative and qualitative research methodologies directly applicable to CRSS’s current projects. For my Master’s thesis, I conducted fieldwork across two cocoa-producing regions in central Ivory Coast—specifically in the Comoé District near Abidjan—to analyze how cooperative structures influence smallholder farmers' resilience to climate variability. This required navigating complex local governance networks, implementing household surveys with Ivorian enumerators trained by USAID’s Agricultural Productivity Program (APP), and collaborating with researchers from</w:t>
      </w:r>
      <w:r>
        <w:t xml:space="preserve"> </w:t>
      </w:r>
      <w:r>
        <w:rPr>
          <w:bCs/>
          <w:b/>
        </w:rPr>
        <w:t xml:space="preserve">Ivory Coast Abidjan</w:t>
      </w:r>
      <w:r>
        <w:t xml:space="preserve">'s CERES (Center for Research on Environment and Society). My analysis revealed that farmer associations integrating gender-inclusive decision-making mechanisms increased crop yields by 18% during drought cycles—findings later cited in a 2023 FAO policy brief on West African agriculture. This experience crystallized my commitment to conducting research that directly serves the</w:t>
      </w:r>
      <w:r>
        <w:t xml:space="preserve"> </w:t>
      </w:r>
      <w:r>
        <w:rPr>
          <w:bCs/>
          <w:b/>
        </w:rPr>
        <w:t xml:space="preserve">Ivory Coast Abidjan</w:t>
      </w:r>
      <w:r>
        <w:t xml:space="preserve"> </w:t>
      </w:r>
      <w:r>
        <w:t xml:space="preserve">community’s needs, not merely academic curiosity.</w:t>
      </w:r>
    </w:p>
    <w:p>
      <w:pPr>
        <w:pStyle w:val="BodyText"/>
      </w:pPr>
      <w:r>
        <w:t xml:space="preserve">What particularly excites me about this internship is CRSS’s ongoing "Urban Livelihoods in Post-Conflict Abidjan" project, which examines informal sector adaptation strategies in the city’s rapidly expanding peri-urban zones. Having lived and conducted research in Abidjan for six months during my thesis work, I understand the nuances of navigating its dynamic socio-economic landscape—from the bustling markets of Marcory to the evolving residential neighborhoods along Boulevard de la Liberté. I am adept at building trust with community stakeholders, a skill honed while working with local NGOs like SIDA (Support Initiative for Development and Advancement) on youth employment initiatives in Abidjan’s Plateau district. My fluency in French (C1 level) and conversational Baoulé—essential for engaging with rural communities near</w:t>
      </w:r>
      <w:r>
        <w:t xml:space="preserve"> </w:t>
      </w:r>
      <w:r>
        <w:rPr>
          <w:bCs/>
          <w:b/>
        </w:rPr>
        <w:t xml:space="preserve">Ivory Coast Abidjan</w:t>
      </w:r>
      <w:r>
        <w:t xml:space="preserve">—ensures I can contribute immediately to fieldwork without linguistic or cultural barriers.</w:t>
      </w:r>
    </w:p>
    <w:p>
      <w:pPr>
        <w:pStyle w:val="BodyText"/>
      </w:pPr>
      <w:r>
        <w:t xml:space="preserve">The CRSS’s emphasis on interdisciplinary collaboration resonates deeply with my academic philosophy. I recently co-authored a working paper with researchers from UCA’s Department of Environmental Science, examining how deforestation patterns correlate with migration flows in the Comoé Valley—a study directly relevant to your "Sustainable Land Use Governance" initiative. This project required integrating GIS mapping (using QGIS), ethnographic interviews, and statistical modeling—all tools I am proficient in deploying. Furthermore, my volunteer role at the Abidjan-based think tank, AFRICAPOLIS, involved supporting a team analyzing municipal waste management policies for the City of Abidjan’s Climate Action Plan. This experience taught me how academic research translates into tangible policy outcomes—a core value I recognize as central to CRSS’s mission.</w:t>
      </w:r>
    </w:p>
    <w:p>
      <w:pPr>
        <w:pStyle w:val="BodyText"/>
      </w:pPr>
      <w:r>
        <w:t xml:space="preserve">I understand that this</w:t>
      </w:r>
      <w:r>
        <w:t xml:space="preserve"> </w:t>
      </w:r>
      <w:r>
        <w:rPr>
          <w:bCs/>
          <w:b/>
        </w:rPr>
        <w:t xml:space="preserve">Internship Application Letter</w:t>
      </w:r>
      <w:r>
        <w:t xml:space="preserve"> </w:t>
      </w:r>
      <w:r>
        <w:t xml:space="preserve">must demonstrate not only academic readiness but also cultural intelligence and ethical commitment to</w:t>
      </w:r>
      <w:r>
        <w:t xml:space="preserve"> </w:t>
      </w:r>
      <w:r>
        <w:rPr>
          <w:bCs/>
          <w:b/>
        </w:rPr>
        <w:t xml:space="preserve">Ivory Coast Abidjan</w:t>
      </w:r>
      <w:r>
        <w:t xml:space="preserve">'s development. I have meticulously reviewed your institution’s Code of Research Ethics, which emphasizes community consent, data sovereignty, and equitable knowledge sharing—principles I have adhered to throughout my work. For instance, in my cocoa research project, I ensured all local participants received a summary of findings in their preferred language (Baoulé or French) and co-designed a community feedback session with the local chief’s council. My approach aligns perfectly with CRSS’s vision of "research that serves," not just studies conducted within Abidjan.</w:t>
      </w:r>
    </w:p>
    <w:p>
      <w:pPr>
        <w:pStyle w:val="BodyText"/>
      </w:pPr>
      <w:r>
        <w:t xml:space="preserve">Beyond technical skills, I bring a deep-seated passion for Ivory Coast’s academic renaissance. Having attended the 2023 International Conference on African Studies in Abidjan (organized by UCA and AAS), I witnessed firsthand how institutions like CRSS are cultivating the next generation of researchers who can tackle challenges from cocoa sustainability to urban inequality. I am eager to contribute my skills in mixed-methods research, data analysis (SPSS, R, NVivo), and community engagement while learning from CRSS’s renowned faculty—including Dr. Amina Coulibaly’s work on gender and land rights in West Africa. My long-term goal is to establish a research group focused on agrarian transitions in the</w:t>
      </w:r>
      <w:r>
        <w:t xml:space="preserve"> </w:t>
      </w:r>
      <w:r>
        <w:rPr>
          <w:bCs/>
          <w:b/>
        </w:rPr>
        <w:t xml:space="preserve">Ivory Coast Abidjan</w:t>
      </w:r>
      <w:r>
        <w:t xml:space="preserve"> </w:t>
      </w:r>
      <w:r>
        <w:t xml:space="preserve">corridor, and this internship would provide indispensable mentorship toward that vision.</w:t>
      </w:r>
    </w:p>
    <w:p>
      <w:pPr>
        <w:pStyle w:val="BodyText"/>
      </w:pPr>
      <w:r>
        <w:t xml:space="preserve">I am prepared to commit fully to this internship from [Start Date] to [End Date], including participation in CRSS’s monthly research seminars and community outreach events. I have secured necessary documentation for my stay, including a student visa application with the Ivorian Ministry of Foreign Affairs and comprehensive health insurance coverage through AXA Abidjan. My availability for an interview at your convenience is immediate—whether via Zoom or in-person during my upcoming visit to Abidjan on [Date].</w:t>
      </w:r>
    </w:p>
    <w:p>
      <w:pPr>
        <w:pStyle w:val="BodyText"/>
      </w:pPr>
      <w:r>
        <w:t xml:space="preserve">Thank you for considering my application. I have attached my CV, thesis abstract, and two letters of recommendation from Professors Kofi Mensah (University of Ghana) and Dr. Fatoumata Traoré (UCA Visiting Scholar). I am confident that my field experience in</w:t>
      </w:r>
      <w:r>
        <w:t xml:space="preserve"> </w:t>
      </w:r>
      <w:r>
        <w:rPr>
          <w:bCs/>
          <w:b/>
        </w:rPr>
        <w:t xml:space="preserve">Ivory Coast Abidjan</w:t>
      </w:r>
      <w:r>
        <w:t xml:space="preserve">, methodological versatility, and dedication to socially relevant research will allow me to make meaningful contributions to CRSS’s mission from day one. I look forward to discussing how my skills align with your current projects and would welcome the opportunity to contribute meaningfully to the academic ecosystem of</w:t>
      </w:r>
      <w:r>
        <w:t xml:space="preserve"> </w:t>
      </w:r>
      <w:r>
        <w:rPr>
          <w:bCs/>
          <w:b/>
        </w:rPr>
        <w:t xml:space="preserve">Ivory Coast Abidjan</w:t>
      </w:r>
      <w:r>
        <w:t xml:space="preserv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urriculum Vitae (CV)</w:t>
      </w:r>
    </w:p>
    <w:p>
      <w:pPr>
        <w:numPr>
          <w:ilvl w:val="0"/>
          <w:numId w:val="1001"/>
        </w:numPr>
        <w:pStyle w:val="Compact"/>
      </w:pPr>
      <w:r>
        <w:t xml:space="preserve">Thesis Abstract: "Gender, Cooperatives, and Climate Resilience in Ivory Coast Cocoa Production"</w:t>
      </w:r>
    </w:p>
    <w:p>
      <w:pPr>
        <w:numPr>
          <w:ilvl w:val="0"/>
          <w:numId w:val="1001"/>
        </w:numPr>
        <w:pStyle w:val="Compact"/>
      </w:pPr>
      <w:r>
        <w:t xml:space="preserve">Letter of Recommendation from Prof. Kofi Mensah (University of Ghana)</w:t>
      </w:r>
    </w:p>
    <w:p>
      <w:pPr>
        <w:numPr>
          <w:ilvl w:val="0"/>
          <w:numId w:val="1001"/>
        </w:numPr>
        <w:pStyle w:val="Compact"/>
      </w:pPr>
      <w:r>
        <w:t xml:space="preserve">Letter of Recommendation from Dr. Fatoumata Traoré (UCA Visiting Schol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cp:keywords/>
  <dcterms:created xsi:type="dcterms:W3CDTF">2026-07-23T02:47:01Z</dcterms:created>
  <dcterms:modified xsi:type="dcterms:W3CDTF">2026-07-23T02:47:01Z</dcterms:modified>
</cp:coreProperties>
</file>

<file path=docProps/custom.xml><?xml version="1.0" encoding="utf-8"?>
<Properties xmlns="http://schemas.openxmlformats.org/officeDocument/2006/custom-properties" xmlns:vt="http://schemas.openxmlformats.org/officeDocument/2006/docPropsVTypes"/>
</file>